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zbekis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zbekistan received a score of 70.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zbekista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zbekistan received a score of</w:t>
      </w:r>
      <w:r>
        <w:t xml:space="preserve"> </w:t>
      </w:r>
      <w:r>
        <w:rPr>
          <w:bCs/>
          <w:b/>
        </w:rPr>
        <w:t xml:space="preserve">74.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zbekistan received a score of 78.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zbekistan received a score of 44.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zbekistan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zbekista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zbekist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zbekistan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zbekist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zbekistan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zbekista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zbekist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zbekista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zbekistan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zbekista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zbekistan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zbekistan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Uzbekis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Uzbekis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Uzbekis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Uzbekis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Uzbekis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Uzbekis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Uzbekis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Uzbekis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Uzbekis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Uzbekis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Uzbekis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Uzbekis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Uzbekis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Uzbekis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Uzbekis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Uzbekis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Uzbekis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8, 2000, 2002, 2003, 2015, 2016,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2, 2006,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01:56Z</dcterms:created>
  <dcterms:modified xsi:type="dcterms:W3CDTF">2024-01-16T19: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zbekistan Country Report</vt:lpwstr>
  </property>
</Properties>
</file>